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C67352" w14:textId="77777777" w:rsidR="00F82268" w:rsidRDefault="00F82268" w:rsidP="00E63830">
      <w:pPr>
        <w:pStyle w:val="Overskrift1"/>
        <w:rPr>
          <w:lang w:val="nb-NO"/>
        </w:rPr>
      </w:pPr>
      <w:r>
        <w:rPr>
          <w:lang w:val="nb-NO"/>
        </w:rPr>
        <w:t>Mandat</w:t>
      </w:r>
    </w:p>
    <w:p w14:paraId="5198C055" w14:textId="77777777" w:rsidR="001B0343" w:rsidRDefault="001B0343" w:rsidP="001B0343">
      <w:pPr>
        <w:rPr>
          <w:i/>
          <w:lang w:val="nb-NO"/>
        </w:rPr>
      </w:pPr>
      <w:r w:rsidRPr="00D42A4D">
        <w:rPr>
          <w:i/>
          <w:lang w:val="nb-NO"/>
        </w:rPr>
        <w:t>Ad hoc-utvalget skal innen 01.10.20 legge fram en vurdering av alternativene for parkeringsanlegg, komme fram til prisanslag på ulike konsepter og gå inn i mulighetene for en privat/offentlig finansiering. Utvalget skal også vurdere behov og størrelse for et slikt anlegg. Det må vurderes både parkeringsanlegg i fjell og anlegg/bygg i friluft. Utvalget bør legge til grunn utredninger og erfaringer som allerede er innhentet av Risør kommune og må i tillegg hente erfaringer fra andre byer, eksempelvis Arendal.</w:t>
      </w:r>
    </w:p>
    <w:p w14:paraId="568ECFE4" w14:textId="391D87A4" w:rsidR="00E63830" w:rsidRDefault="000F753D" w:rsidP="00E63830">
      <w:pPr>
        <w:pStyle w:val="Overskrift1"/>
        <w:rPr>
          <w:lang w:val="nb-NO"/>
        </w:rPr>
      </w:pPr>
      <w:r>
        <w:rPr>
          <w:lang w:val="nb-NO"/>
        </w:rPr>
        <w:t>Oppsummering av utvalgets h</w:t>
      </w:r>
      <w:r w:rsidR="00E63830">
        <w:rPr>
          <w:lang w:val="nb-NO"/>
        </w:rPr>
        <w:t xml:space="preserve">ovedkonklusjoner og anbefalinger </w:t>
      </w:r>
    </w:p>
    <w:p w14:paraId="3FCA48AD" w14:textId="77777777" w:rsidR="00F82268" w:rsidRDefault="00F82268">
      <w:pPr>
        <w:rPr>
          <w:b/>
          <w:lang w:val="nb-NO"/>
        </w:rPr>
      </w:pPr>
    </w:p>
    <w:p w14:paraId="4E52EF6F" w14:textId="77777777" w:rsidR="00233071" w:rsidRDefault="00E63830">
      <w:pPr>
        <w:rPr>
          <w:b/>
          <w:lang w:val="nb-NO"/>
        </w:rPr>
      </w:pPr>
      <w:r>
        <w:rPr>
          <w:b/>
          <w:lang w:val="nb-NO"/>
        </w:rPr>
        <w:t xml:space="preserve">Et enstemmig utvalg anbefaler at det </w:t>
      </w:r>
      <w:r w:rsidR="00F269AA" w:rsidRPr="00B75D6B">
        <w:rPr>
          <w:b/>
          <w:lang w:val="nb-NO"/>
        </w:rPr>
        <w:t xml:space="preserve">etableres </w:t>
      </w:r>
      <w:r w:rsidR="00D84F3A" w:rsidRPr="00172FFA">
        <w:rPr>
          <w:b/>
          <w:lang w:val="nb-NO"/>
        </w:rPr>
        <w:t xml:space="preserve">et sentrumsnært </w:t>
      </w:r>
      <w:r>
        <w:rPr>
          <w:b/>
          <w:lang w:val="nb-NO"/>
        </w:rPr>
        <w:t>parkeringsanlegg i fjell</w:t>
      </w:r>
    </w:p>
    <w:p w14:paraId="5EB86651" w14:textId="77777777" w:rsidR="00283F3C" w:rsidRDefault="00283F3C" w:rsidP="00050715">
      <w:pPr>
        <w:tabs>
          <w:tab w:val="left" w:pos="3865"/>
        </w:tabs>
        <w:rPr>
          <w:bCs/>
          <w:lang w:val="nb-NO"/>
        </w:rPr>
      </w:pPr>
      <w:r w:rsidRPr="00283F3C">
        <w:rPr>
          <w:bCs/>
          <w:lang w:val="nb-NO"/>
        </w:rPr>
        <w:t xml:space="preserve">Ved å etablere </w:t>
      </w:r>
      <w:r w:rsidR="00E63830">
        <w:rPr>
          <w:bCs/>
          <w:lang w:val="nb-NO"/>
        </w:rPr>
        <w:t>et p-anlegg</w:t>
      </w:r>
      <w:r w:rsidRPr="00283F3C">
        <w:rPr>
          <w:bCs/>
          <w:lang w:val="nb-NO"/>
        </w:rPr>
        <w:t xml:space="preserve"> i fjell </w:t>
      </w:r>
      <w:r w:rsidR="00E63830">
        <w:rPr>
          <w:bCs/>
          <w:lang w:val="nb-NO"/>
        </w:rPr>
        <w:t>mener utvalget</w:t>
      </w:r>
      <w:r w:rsidR="00050715">
        <w:rPr>
          <w:bCs/>
          <w:lang w:val="nb-NO"/>
        </w:rPr>
        <w:t xml:space="preserve"> at</w:t>
      </w:r>
      <w:r w:rsidR="0043333B">
        <w:rPr>
          <w:bCs/>
          <w:lang w:val="nb-NO"/>
        </w:rPr>
        <w:t>:</w:t>
      </w:r>
    </w:p>
    <w:p w14:paraId="633A07F7" w14:textId="77777777" w:rsidR="00283F3C" w:rsidRDefault="0043333B" w:rsidP="00283F3C">
      <w:pPr>
        <w:pStyle w:val="Listeavsnitt"/>
        <w:numPr>
          <w:ilvl w:val="0"/>
          <w:numId w:val="6"/>
        </w:numPr>
        <w:rPr>
          <w:bCs/>
          <w:lang w:val="nb-NO"/>
        </w:rPr>
      </w:pPr>
      <w:r>
        <w:rPr>
          <w:bCs/>
          <w:lang w:val="nb-NO"/>
        </w:rPr>
        <w:t>V</w:t>
      </w:r>
      <w:r w:rsidR="00E63830">
        <w:rPr>
          <w:bCs/>
          <w:lang w:val="nb-NO"/>
        </w:rPr>
        <w:t>ernehensyn i S</w:t>
      </w:r>
      <w:r w:rsidR="00283F3C" w:rsidRPr="00283F3C">
        <w:rPr>
          <w:bCs/>
          <w:lang w:val="nb-NO"/>
        </w:rPr>
        <w:t>entrumsplanen ivaretas</w:t>
      </w:r>
    </w:p>
    <w:p w14:paraId="44508711" w14:textId="77777777" w:rsidR="00283F3C" w:rsidRDefault="0043333B" w:rsidP="00283F3C">
      <w:pPr>
        <w:pStyle w:val="Listeavsnitt"/>
        <w:numPr>
          <w:ilvl w:val="0"/>
          <w:numId w:val="6"/>
        </w:numPr>
        <w:rPr>
          <w:bCs/>
          <w:lang w:val="nb-NO"/>
        </w:rPr>
      </w:pPr>
      <w:r>
        <w:rPr>
          <w:bCs/>
          <w:lang w:val="nb-NO"/>
        </w:rPr>
        <w:t>G</w:t>
      </w:r>
      <w:r w:rsidR="00283F3C">
        <w:rPr>
          <w:bCs/>
          <w:lang w:val="nb-NO"/>
        </w:rPr>
        <w:t xml:space="preserve">rønne lunger i stor grad </w:t>
      </w:r>
      <w:r w:rsidR="00E63830">
        <w:rPr>
          <w:bCs/>
          <w:lang w:val="nb-NO"/>
        </w:rPr>
        <w:t>kan bli</w:t>
      </w:r>
      <w:r w:rsidR="00283F3C">
        <w:rPr>
          <w:bCs/>
          <w:lang w:val="nb-NO"/>
        </w:rPr>
        <w:t xml:space="preserve"> uberørt</w:t>
      </w:r>
    </w:p>
    <w:p w14:paraId="605A6613" w14:textId="77777777" w:rsidR="00283F3C" w:rsidRDefault="0043333B" w:rsidP="00283F3C">
      <w:pPr>
        <w:pStyle w:val="Listeavsnitt"/>
        <w:numPr>
          <w:ilvl w:val="0"/>
          <w:numId w:val="6"/>
        </w:numPr>
        <w:rPr>
          <w:bCs/>
          <w:lang w:val="nb-NO"/>
        </w:rPr>
      </w:pPr>
      <w:r>
        <w:rPr>
          <w:bCs/>
          <w:lang w:val="nb-NO"/>
        </w:rPr>
        <w:t>D</w:t>
      </w:r>
      <w:r w:rsidR="00283F3C">
        <w:rPr>
          <w:bCs/>
          <w:lang w:val="nb-NO"/>
        </w:rPr>
        <w:t xml:space="preserve">et gis rom for utvidelsesmuligheter </w:t>
      </w:r>
    </w:p>
    <w:p w14:paraId="070ACB03" w14:textId="77777777" w:rsidR="009228D0" w:rsidRPr="009228D0" w:rsidRDefault="0043333B" w:rsidP="009228D0">
      <w:pPr>
        <w:pStyle w:val="Listeavsnitt"/>
        <w:numPr>
          <w:ilvl w:val="0"/>
          <w:numId w:val="6"/>
        </w:numPr>
        <w:rPr>
          <w:bCs/>
          <w:lang w:val="nb-NO"/>
        </w:rPr>
      </w:pPr>
      <w:r>
        <w:rPr>
          <w:bCs/>
          <w:lang w:val="nb-NO"/>
        </w:rPr>
        <w:t>T</w:t>
      </w:r>
      <w:r w:rsidR="00050715">
        <w:rPr>
          <w:bCs/>
          <w:lang w:val="nb-NO"/>
        </w:rPr>
        <w:t>rafikken blir</w:t>
      </w:r>
      <w:r w:rsidR="00E63830">
        <w:rPr>
          <w:bCs/>
          <w:lang w:val="nb-NO"/>
        </w:rPr>
        <w:t xml:space="preserve"> mindre dominerende i bybildet</w:t>
      </w:r>
    </w:p>
    <w:p w14:paraId="441AD8FA" w14:textId="77777777" w:rsidR="00F82268" w:rsidRDefault="00F82268" w:rsidP="009D1682">
      <w:pPr>
        <w:rPr>
          <w:b/>
          <w:lang w:val="nb-NO"/>
        </w:rPr>
      </w:pPr>
    </w:p>
    <w:p w14:paraId="5502D313" w14:textId="77777777" w:rsidR="00F82268" w:rsidRPr="00F82268" w:rsidRDefault="00F82268" w:rsidP="009D1682">
      <w:pPr>
        <w:rPr>
          <w:b/>
          <w:lang w:val="nb-NO"/>
        </w:rPr>
      </w:pPr>
      <w:r w:rsidRPr="00F82268">
        <w:rPr>
          <w:b/>
          <w:lang w:val="nb-NO"/>
        </w:rPr>
        <w:t>Basert på den informasjonen som foreligger per i dag er utvalget delt med hensyn til lokasjon.</w:t>
      </w:r>
    </w:p>
    <w:p w14:paraId="68685B17" w14:textId="77777777" w:rsidR="00F82268" w:rsidRDefault="00F82268" w:rsidP="009D1682">
      <w:pPr>
        <w:rPr>
          <w:lang w:val="nb-NO"/>
        </w:rPr>
      </w:pPr>
      <w:r>
        <w:rPr>
          <w:lang w:val="nb-NO"/>
        </w:rPr>
        <w:t>U</w:t>
      </w:r>
      <w:r w:rsidR="009228D0" w:rsidRPr="009228D0">
        <w:rPr>
          <w:lang w:val="nb-NO"/>
        </w:rPr>
        <w:t xml:space="preserve">tvalgets flertall (bestående av Espen Henriksen, Jan Einar Henriksen, Halvor Skåli og Unni Olimb Norman) </w:t>
      </w:r>
      <w:r>
        <w:rPr>
          <w:lang w:val="nb-NO"/>
        </w:rPr>
        <w:t xml:space="preserve">mener </w:t>
      </w:r>
      <w:r w:rsidR="009228D0" w:rsidRPr="009228D0">
        <w:rPr>
          <w:lang w:val="nb-NO"/>
        </w:rPr>
        <w:t>at Urheia er det beste alternativet for p-anlegg i fjell</w:t>
      </w:r>
      <w:r w:rsidR="00931304">
        <w:rPr>
          <w:lang w:val="nb-NO"/>
        </w:rPr>
        <w:t xml:space="preserve">. </w:t>
      </w:r>
    </w:p>
    <w:p w14:paraId="067B5D5F" w14:textId="77777777" w:rsidR="00F82268" w:rsidRDefault="00931304" w:rsidP="009D1682">
      <w:pPr>
        <w:rPr>
          <w:lang w:val="nb-NO"/>
        </w:rPr>
      </w:pPr>
      <w:r>
        <w:rPr>
          <w:lang w:val="nb-NO"/>
        </w:rPr>
        <w:t>Utvalgets mindretall</w:t>
      </w:r>
      <w:r w:rsidR="009228D0" w:rsidRPr="009228D0">
        <w:rPr>
          <w:lang w:val="nb-NO"/>
        </w:rPr>
        <w:t xml:space="preserve"> (bestående av </w:t>
      </w:r>
      <w:r>
        <w:rPr>
          <w:lang w:val="nb-NO"/>
        </w:rPr>
        <w:t>Lill Jorunn Bredal Larsen og Ragni MacQueen Leifson</w:t>
      </w:r>
      <w:r w:rsidR="009228D0" w:rsidRPr="009228D0">
        <w:rPr>
          <w:lang w:val="nb-NO"/>
        </w:rPr>
        <w:t xml:space="preserve">) </w:t>
      </w:r>
      <w:r>
        <w:rPr>
          <w:lang w:val="nb-NO"/>
        </w:rPr>
        <w:t xml:space="preserve">mener </w:t>
      </w:r>
      <w:r w:rsidR="009228D0" w:rsidRPr="009228D0">
        <w:rPr>
          <w:lang w:val="nb-NO"/>
        </w:rPr>
        <w:t>at et p-anlegg under Viddefjellveien</w:t>
      </w:r>
      <w:r>
        <w:rPr>
          <w:lang w:val="nb-NO"/>
        </w:rPr>
        <w:t>,</w:t>
      </w:r>
      <w:r w:rsidR="009228D0" w:rsidRPr="009228D0">
        <w:rPr>
          <w:lang w:val="nb-NO"/>
        </w:rPr>
        <w:t xml:space="preserve"> med innkjørin</w:t>
      </w:r>
      <w:r>
        <w:rPr>
          <w:lang w:val="nb-NO"/>
        </w:rPr>
        <w:t>g i Pærehagen, er det gunstigste</w:t>
      </w:r>
      <w:r w:rsidR="009228D0" w:rsidRPr="009228D0">
        <w:rPr>
          <w:lang w:val="nb-NO"/>
        </w:rPr>
        <w:t xml:space="preserve">. </w:t>
      </w:r>
    </w:p>
    <w:p w14:paraId="45B9BB16" w14:textId="77777777" w:rsidR="00F82268" w:rsidRDefault="009228D0" w:rsidP="009D1682">
      <w:pPr>
        <w:rPr>
          <w:lang w:val="nb-NO"/>
        </w:rPr>
      </w:pPr>
      <w:r w:rsidRPr="009228D0">
        <w:rPr>
          <w:lang w:val="nb-NO"/>
        </w:rPr>
        <w:t xml:space="preserve">En representant (Maria Nemeth Kildahl) mener begge alternativene er like attraktive. </w:t>
      </w:r>
    </w:p>
    <w:p w14:paraId="014B0FF7" w14:textId="77777777" w:rsidR="009228D0" w:rsidRPr="00F82268" w:rsidRDefault="009228D0" w:rsidP="009D1682">
      <w:pPr>
        <w:rPr>
          <w:lang w:val="nb-NO"/>
        </w:rPr>
      </w:pPr>
      <w:r w:rsidRPr="009228D0">
        <w:rPr>
          <w:lang w:val="nb-NO"/>
        </w:rPr>
        <w:t xml:space="preserve">Begrunnelsen for de ulike valgene er presentert i tabell på s. </w:t>
      </w:r>
      <w:r w:rsidR="00931304">
        <w:rPr>
          <w:lang w:val="nb-NO"/>
        </w:rPr>
        <w:t>10</w:t>
      </w:r>
      <w:r w:rsidRPr="009228D0">
        <w:rPr>
          <w:lang w:val="nb-NO"/>
        </w:rPr>
        <w:t xml:space="preserve"> i rapporten. </w:t>
      </w:r>
    </w:p>
    <w:p w14:paraId="37B02975" w14:textId="77777777" w:rsidR="00F82268" w:rsidRDefault="00F82268" w:rsidP="009D1682">
      <w:pPr>
        <w:rPr>
          <w:bCs/>
          <w:lang w:val="nb-NO"/>
        </w:rPr>
      </w:pPr>
    </w:p>
    <w:p w14:paraId="7C334638" w14:textId="77777777" w:rsidR="009D1682" w:rsidRDefault="00050715" w:rsidP="009D1682">
      <w:pPr>
        <w:rPr>
          <w:bCs/>
          <w:lang w:val="nb-NO"/>
        </w:rPr>
      </w:pPr>
      <w:r w:rsidRPr="009D1682">
        <w:rPr>
          <w:bCs/>
          <w:lang w:val="nb-NO"/>
        </w:rPr>
        <w:t xml:space="preserve">Utvalget </w:t>
      </w:r>
      <w:r w:rsidR="009228D0">
        <w:rPr>
          <w:bCs/>
          <w:lang w:val="nb-NO"/>
        </w:rPr>
        <w:t xml:space="preserve">har vurdert flere alternativer, blant annet et </w:t>
      </w:r>
      <w:r w:rsidR="00931304">
        <w:rPr>
          <w:bCs/>
          <w:lang w:val="nb-NO"/>
        </w:rPr>
        <w:t xml:space="preserve">tidligere omtalt alternativ med </w:t>
      </w:r>
      <w:r w:rsidR="009228D0">
        <w:rPr>
          <w:bCs/>
          <w:lang w:val="nb-NO"/>
        </w:rPr>
        <w:t>p-anlegg i Hasdalen, og har</w:t>
      </w:r>
      <w:r w:rsidR="00931304">
        <w:rPr>
          <w:bCs/>
          <w:lang w:val="nb-NO"/>
        </w:rPr>
        <w:t xml:space="preserve"> for dette alternativet</w:t>
      </w:r>
      <w:r w:rsidR="009228D0">
        <w:rPr>
          <w:bCs/>
          <w:lang w:val="nb-NO"/>
        </w:rPr>
        <w:t xml:space="preserve"> konkludert med: </w:t>
      </w:r>
    </w:p>
    <w:p w14:paraId="5619BA0B" w14:textId="77777777" w:rsidR="008B6FB1" w:rsidRDefault="009D1682" w:rsidP="004B57B9">
      <w:pPr>
        <w:pStyle w:val="Listeavsnitt"/>
        <w:numPr>
          <w:ilvl w:val="0"/>
          <w:numId w:val="9"/>
        </w:numPr>
        <w:rPr>
          <w:lang w:val="nb-NO"/>
        </w:rPr>
      </w:pPr>
      <w:r>
        <w:rPr>
          <w:bCs/>
          <w:lang w:val="nb-NO"/>
        </w:rPr>
        <w:t>U</w:t>
      </w:r>
      <w:r w:rsidR="00D56AE9" w:rsidRPr="009D1682">
        <w:rPr>
          <w:lang w:val="nb-NO"/>
        </w:rPr>
        <w:t>tvidelse i Hasdalgata</w:t>
      </w:r>
      <w:r w:rsidR="009228D0">
        <w:rPr>
          <w:lang w:val="nb-NO"/>
        </w:rPr>
        <w:t>,</w:t>
      </w:r>
      <w:r w:rsidR="00D56AE9" w:rsidRPr="009D1682">
        <w:rPr>
          <w:lang w:val="nb-NO"/>
        </w:rPr>
        <w:t xml:space="preserve"> med eller uten overb</w:t>
      </w:r>
      <w:r w:rsidR="009228D0">
        <w:rPr>
          <w:lang w:val="nb-NO"/>
        </w:rPr>
        <w:t>ygg, vil ikke gi nok nye plasser</w:t>
      </w:r>
      <w:r w:rsidR="00D56AE9" w:rsidRPr="009D1682">
        <w:rPr>
          <w:lang w:val="nb-NO"/>
        </w:rPr>
        <w:t xml:space="preserve"> </w:t>
      </w:r>
      <w:r w:rsidR="00354132">
        <w:rPr>
          <w:lang w:val="nb-NO"/>
        </w:rPr>
        <w:br/>
      </w:r>
      <w:r w:rsidR="00D56AE9" w:rsidRPr="009D1682">
        <w:rPr>
          <w:lang w:val="nb-NO"/>
        </w:rPr>
        <w:t xml:space="preserve">Parkering på </w:t>
      </w:r>
      <w:r w:rsidR="00354132">
        <w:rPr>
          <w:lang w:val="nb-NO"/>
        </w:rPr>
        <w:t xml:space="preserve">begge sider av veien er ikke </w:t>
      </w:r>
      <w:r w:rsidR="00D56AE9" w:rsidRPr="009D1682">
        <w:rPr>
          <w:lang w:val="nb-NO"/>
        </w:rPr>
        <w:t xml:space="preserve">mulig </w:t>
      </w:r>
      <w:r w:rsidR="00354132">
        <w:rPr>
          <w:lang w:val="nb-NO"/>
        </w:rPr>
        <w:t>ut fra trafikksikkerhetsmessige hensyn</w:t>
      </w:r>
    </w:p>
    <w:p w14:paraId="340320D2" w14:textId="77777777" w:rsidR="004B57B9" w:rsidRDefault="008B6FB1" w:rsidP="004B57B9">
      <w:pPr>
        <w:pStyle w:val="Listeavsnitt"/>
        <w:numPr>
          <w:ilvl w:val="0"/>
          <w:numId w:val="9"/>
        </w:numPr>
        <w:rPr>
          <w:lang w:val="nb-NO"/>
        </w:rPr>
      </w:pPr>
      <w:r>
        <w:rPr>
          <w:lang w:val="nb-NO"/>
        </w:rPr>
        <w:t>E</w:t>
      </w:r>
      <w:r w:rsidR="00D56AE9" w:rsidRPr="009D1682">
        <w:rPr>
          <w:lang w:val="nb-NO"/>
        </w:rPr>
        <w:t xml:space="preserve">n omfattende </w:t>
      </w:r>
      <w:r w:rsidR="00354132">
        <w:rPr>
          <w:lang w:val="nb-NO"/>
        </w:rPr>
        <w:t>og dyr omlegging av veiene vil</w:t>
      </w:r>
      <w:r w:rsidR="00F82268">
        <w:rPr>
          <w:lang w:val="nb-NO"/>
        </w:rPr>
        <w:t xml:space="preserve"> måtte gjennomføres</w:t>
      </w:r>
    </w:p>
    <w:p w14:paraId="770EF68C" w14:textId="77777777" w:rsidR="009D1682" w:rsidRPr="004B57B9" w:rsidRDefault="00E63830" w:rsidP="004B57B9">
      <w:pPr>
        <w:pStyle w:val="Listeavsnitt"/>
        <w:numPr>
          <w:ilvl w:val="0"/>
          <w:numId w:val="9"/>
        </w:numPr>
        <w:rPr>
          <w:lang w:val="nb-NO"/>
        </w:rPr>
      </w:pPr>
      <w:r>
        <w:rPr>
          <w:bCs/>
          <w:lang w:val="nb-NO"/>
        </w:rPr>
        <w:t>Utvalget</w:t>
      </w:r>
      <w:r w:rsidR="00050715" w:rsidRPr="004B57B9">
        <w:rPr>
          <w:bCs/>
          <w:lang w:val="nb-NO"/>
        </w:rPr>
        <w:t xml:space="preserve"> kan heller ikke stå inne for et </w:t>
      </w:r>
      <w:r w:rsidR="00A57D78" w:rsidRPr="004B57B9">
        <w:rPr>
          <w:bCs/>
          <w:lang w:val="nb-NO"/>
        </w:rPr>
        <w:t>stort</w:t>
      </w:r>
      <w:r w:rsidR="00351710" w:rsidRPr="004B57B9">
        <w:rPr>
          <w:bCs/>
          <w:lang w:val="nb-NO"/>
        </w:rPr>
        <w:t xml:space="preserve"> </w:t>
      </w:r>
      <w:r w:rsidR="00351710" w:rsidRPr="004B57B9">
        <w:rPr>
          <w:lang w:val="nb-NO"/>
        </w:rPr>
        <w:t>nytt bygg som ikke passer inn i sentrumsbebyggelsen</w:t>
      </w:r>
    </w:p>
    <w:p w14:paraId="14154608" w14:textId="77777777" w:rsidR="00F82268" w:rsidRDefault="00F82268" w:rsidP="00050715">
      <w:pPr>
        <w:tabs>
          <w:tab w:val="left" w:pos="2215"/>
        </w:tabs>
        <w:rPr>
          <w:bCs/>
          <w:lang w:val="nb-NO"/>
        </w:rPr>
      </w:pPr>
    </w:p>
    <w:p w14:paraId="0F2C6D69" w14:textId="77777777" w:rsidR="00050715" w:rsidRPr="00D72849" w:rsidRDefault="00931304" w:rsidP="00050715">
      <w:pPr>
        <w:tabs>
          <w:tab w:val="left" w:pos="2215"/>
        </w:tabs>
        <w:rPr>
          <w:bCs/>
          <w:lang w:val="nb-NO"/>
        </w:rPr>
      </w:pPr>
      <w:r>
        <w:rPr>
          <w:bCs/>
          <w:lang w:val="nb-NO"/>
        </w:rPr>
        <w:t xml:space="preserve">Utvalgets beslutning bygger også på </w:t>
      </w:r>
      <w:r w:rsidR="00050715" w:rsidRPr="00E1259E">
        <w:rPr>
          <w:bCs/>
          <w:lang w:val="nb-NO"/>
        </w:rPr>
        <w:t xml:space="preserve">resultatene fra </w:t>
      </w:r>
      <w:r w:rsidR="00354132">
        <w:rPr>
          <w:bCs/>
          <w:lang w:val="nb-NO"/>
        </w:rPr>
        <w:t>s</w:t>
      </w:r>
      <w:r w:rsidR="00050715" w:rsidRPr="00E1259E">
        <w:rPr>
          <w:bCs/>
          <w:lang w:val="nb-NO"/>
        </w:rPr>
        <w:t>pørreundersøkelse</w:t>
      </w:r>
      <w:r w:rsidR="00354132">
        <w:rPr>
          <w:bCs/>
          <w:lang w:val="nb-NO"/>
        </w:rPr>
        <w:t>n</w:t>
      </w:r>
      <w:r w:rsidR="00050715" w:rsidRPr="00E1259E">
        <w:rPr>
          <w:bCs/>
          <w:lang w:val="nb-NO"/>
        </w:rPr>
        <w:t xml:space="preserve"> </w:t>
      </w:r>
      <w:r w:rsidR="00354132">
        <w:rPr>
          <w:bCs/>
          <w:lang w:val="nb-NO"/>
        </w:rPr>
        <w:t>«P</w:t>
      </w:r>
      <w:r w:rsidR="00050715" w:rsidRPr="00E1259E">
        <w:rPr>
          <w:bCs/>
          <w:lang w:val="nb-NO"/>
        </w:rPr>
        <w:t>arkeringsanlegg</w:t>
      </w:r>
      <w:r w:rsidR="00354132">
        <w:rPr>
          <w:bCs/>
          <w:lang w:val="nb-NO"/>
        </w:rPr>
        <w:t xml:space="preserve"> i Risør sentrum 2020»</w:t>
      </w:r>
      <w:r w:rsidR="00050715" w:rsidRPr="00D72849">
        <w:rPr>
          <w:bCs/>
          <w:lang w:val="nb-NO"/>
        </w:rPr>
        <w:t>. Av disse kan nevnes:</w:t>
      </w:r>
    </w:p>
    <w:p w14:paraId="366E1A14" w14:textId="77777777" w:rsidR="00F33B16" w:rsidRPr="00B20A1A" w:rsidRDefault="00F33B16" w:rsidP="00B20A1A">
      <w:pPr>
        <w:pStyle w:val="Listeavsnitt"/>
        <w:numPr>
          <w:ilvl w:val="0"/>
          <w:numId w:val="11"/>
        </w:numPr>
        <w:spacing w:after="0" w:line="240" w:lineRule="auto"/>
        <w:rPr>
          <w:lang w:val="nb-NO"/>
        </w:rPr>
      </w:pPr>
      <w:r w:rsidRPr="00B20A1A">
        <w:rPr>
          <w:lang w:val="nb-NO"/>
        </w:rPr>
        <w:t>Folk hadde benyttet sentrum mer om det hadde vært flere p-plasser</w:t>
      </w:r>
    </w:p>
    <w:p w14:paraId="38EB4F4D" w14:textId="77777777" w:rsidR="00F33B16" w:rsidRPr="00B20A1A" w:rsidRDefault="00F33B16" w:rsidP="00B20A1A">
      <w:pPr>
        <w:pStyle w:val="Listeavsnitt"/>
        <w:numPr>
          <w:ilvl w:val="0"/>
          <w:numId w:val="11"/>
        </w:numPr>
        <w:spacing w:after="0" w:line="240" w:lineRule="auto"/>
        <w:rPr>
          <w:lang w:val="nb-NO"/>
        </w:rPr>
      </w:pPr>
      <w:r w:rsidRPr="00B20A1A">
        <w:rPr>
          <w:lang w:val="nb-NO"/>
        </w:rPr>
        <w:t>Veldig mange bruker bil til korte ærend</w:t>
      </w:r>
    </w:p>
    <w:p w14:paraId="364E153D" w14:textId="77777777" w:rsidR="00354132" w:rsidRDefault="00F33B16" w:rsidP="00B20A1A">
      <w:pPr>
        <w:pStyle w:val="Listeavsnitt"/>
        <w:numPr>
          <w:ilvl w:val="0"/>
          <w:numId w:val="11"/>
        </w:numPr>
        <w:spacing w:after="0" w:line="240" w:lineRule="auto"/>
        <w:rPr>
          <w:lang w:val="nb-NO"/>
        </w:rPr>
      </w:pPr>
      <w:r w:rsidRPr="00B20A1A">
        <w:rPr>
          <w:lang w:val="nb-NO"/>
        </w:rPr>
        <w:t xml:space="preserve">Mange svarer at </w:t>
      </w:r>
      <w:r w:rsidR="00BE2774">
        <w:rPr>
          <w:lang w:val="nb-NO"/>
        </w:rPr>
        <w:t xml:space="preserve">det </w:t>
      </w:r>
      <w:r w:rsidR="00354132">
        <w:rPr>
          <w:lang w:val="nb-NO"/>
        </w:rPr>
        <w:t xml:space="preserve">er </w:t>
      </w:r>
      <w:r w:rsidRPr="00B20A1A">
        <w:rPr>
          <w:lang w:val="nb-NO"/>
        </w:rPr>
        <w:t xml:space="preserve">behov for </w:t>
      </w:r>
      <w:r w:rsidR="00354132">
        <w:rPr>
          <w:lang w:val="nb-NO"/>
        </w:rPr>
        <w:t xml:space="preserve">et </w:t>
      </w:r>
      <w:r w:rsidRPr="00B20A1A">
        <w:rPr>
          <w:lang w:val="nb-NO"/>
        </w:rPr>
        <w:t xml:space="preserve">p-anlegg, og at de vil bruke det </w:t>
      </w:r>
    </w:p>
    <w:p w14:paraId="6C919DF3" w14:textId="77777777" w:rsidR="00BE2774" w:rsidRPr="00BE2774" w:rsidRDefault="00BE2774" w:rsidP="00BE2774">
      <w:pPr>
        <w:pStyle w:val="Listeavsnitt"/>
        <w:numPr>
          <w:ilvl w:val="0"/>
          <w:numId w:val="11"/>
        </w:numPr>
        <w:spacing w:after="0" w:line="240" w:lineRule="auto"/>
        <w:rPr>
          <w:lang w:val="nb-NO"/>
        </w:rPr>
      </w:pPr>
      <w:r>
        <w:rPr>
          <w:lang w:val="nb-NO"/>
        </w:rPr>
        <w:lastRenderedPageBreak/>
        <w:t>Ønske om kort gangavstand</w:t>
      </w:r>
      <w:r w:rsidRPr="00B20A1A">
        <w:rPr>
          <w:lang w:val="nb-NO"/>
        </w:rPr>
        <w:t xml:space="preserve">. </w:t>
      </w:r>
      <w:r>
        <w:rPr>
          <w:lang w:val="nb-NO"/>
        </w:rPr>
        <w:t>Kun 15 % vil gå over 400 meter</w:t>
      </w:r>
    </w:p>
    <w:p w14:paraId="2965567C" w14:textId="77777777" w:rsidR="00F33B16" w:rsidRPr="00B20A1A" w:rsidRDefault="00354132" w:rsidP="00B20A1A">
      <w:pPr>
        <w:pStyle w:val="Listeavsnitt"/>
        <w:numPr>
          <w:ilvl w:val="0"/>
          <w:numId w:val="11"/>
        </w:numPr>
        <w:spacing w:after="0" w:line="240" w:lineRule="auto"/>
        <w:rPr>
          <w:lang w:val="nb-NO"/>
        </w:rPr>
      </w:pPr>
      <w:r>
        <w:rPr>
          <w:lang w:val="nb-NO"/>
        </w:rPr>
        <w:t>Få vil langtidsleie eller kjøpe plass</w:t>
      </w:r>
    </w:p>
    <w:p w14:paraId="2FB39968" w14:textId="77777777" w:rsidR="00BE2774" w:rsidRPr="00BE2774" w:rsidRDefault="00BE2774" w:rsidP="00BE2774">
      <w:pPr>
        <w:pStyle w:val="Listeavsnitt"/>
        <w:numPr>
          <w:ilvl w:val="0"/>
          <w:numId w:val="11"/>
        </w:numPr>
        <w:spacing w:after="0" w:line="240" w:lineRule="auto"/>
        <w:rPr>
          <w:lang w:val="nb-NO"/>
        </w:rPr>
      </w:pPr>
      <w:r>
        <w:rPr>
          <w:lang w:val="nb-NO"/>
        </w:rPr>
        <w:t>Lav betalingsvilje pr time, men</w:t>
      </w:r>
      <w:r w:rsidRPr="00B20A1A">
        <w:rPr>
          <w:lang w:val="nb-NO"/>
        </w:rPr>
        <w:t xml:space="preserve"> høyest betalingsvilje for</w:t>
      </w:r>
      <w:r>
        <w:rPr>
          <w:lang w:val="nb-NO"/>
        </w:rPr>
        <w:t xml:space="preserve"> parkering </w:t>
      </w:r>
      <w:r w:rsidRPr="00B20A1A">
        <w:rPr>
          <w:lang w:val="nb-NO"/>
        </w:rPr>
        <w:t xml:space="preserve">under tak </w:t>
      </w:r>
    </w:p>
    <w:p w14:paraId="1810F3C4" w14:textId="77777777" w:rsidR="00F33B16" w:rsidRPr="00354132" w:rsidRDefault="00F33B16" w:rsidP="00B20A1A">
      <w:pPr>
        <w:pStyle w:val="Listeavsnitt"/>
        <w:numPr>
          <w:ilvl w:val="0"/>
          <w:numId w:val="11"/>
        </w:numPr>
        <w:spacing w:after="0" w:line="240" w:lineRule="auto"/>
        <w:rPr>
          <w:lang w:val="nb-NO"/>
        </w:rPr>
      </w:pPr>
      <w:r w:rsidRPr="00354132">
        <w:rPr>
          <w:lang w:val="nb-NO"/>
        </w:rPr>
        <w:t>Betalingsvilje</w:t>
      </w:r>
      <w:r w:rsidR="00354132" w:rsidRPr="00354132">
        <w:rPr>
          <w:lang w:val="nb-NO"/>
        </w:rPr>
        <w:t>n</w:t>
      </w:r>
      <w:r w:rsidRPr="00354132">
        <w:rPr>
          <w:lang w:val="nb-NO"/>
        </w:rPr>
        <w:t xml:space="preserve"> henger sammen med </w:t>
      </w:r>
      <w:r w:rsidR="00BE2774">
        <w:rPr>
          <w:lang w:val="nb-NO"/>
        </w:rPr>
        <w:t>maksimal akseptabel gangavstand</w:t>
      </w:r>
    </w:p>
    <w:p w14:paraId="5D645688" w14:textId="77777777" w:rsidR="008B6FB1" w:rsidRDefault="008B6FB1" w:rsidP="00115879">
      <w:pPr>
        <w:rPr>
          <w:lang w:val="nb-NO"/>
        </w:rPr>
      </w:pPr>
    </w:p>
    <w:p w14:paraId="6D587F50" w14:textId="77777777" w:rsidR="000A7337" w:rsidRDefault="00115879" w:rsidP="0051159F">
      <w:pPr>
        <w:rPr>
          <w:lang w:val="nb-NO"/>
        </w:rPr>
      </w:pPr>
      <w:r>
        <w:rPr>
          <w:lang w:val="nb-NO"/>
        </w:rPr>
        <w:t xml:space="preserve">På bakgrunn av samtaler med andre byer og tidligere </w:t>
      </w:r>
      <w:r w:rsidR="00931304">
        <w:rPr>
          <w:lang w:val="nb-NO"/>
        </w:rPr>
        <w:t>parkerings</w:t>
      </w:r>
      <w:r>
        <w:rPr>
          <w:lang w:val="nb-NO"/>
        </w:rPr>
        <w:t>utvalg</w:t>
      </w:r>
      <w:r w:rsidR="00941822">
        <w:rPr>
          <w:lang w:val="nb-NO"/>
        </w:rPr>
        <w:t>s arbeid</w:t>
      </w:r>
      <w:r w:rsidR="00931304">
        <w:rPr>
          <w:lang w:val="nb-NO"/>
        </w:rPr>
        <w:t>,</w:t>
      </w:r>
      <w:r>
        <w:rPr>
          <w:lang w:val="nb-NO"/>
        </w:rPr>
        <w:t xml:space="preserve"> </w:t>
      </w:r>
      <w:r w:rsidR="00C04BA3" w:rsidRPr="00172FFA">
        <w:rPr>
          <w:lang w:val="nb-NO"/>
        </w:rPr>
        <w:t>anslå</w:t>
      </w:r>
      <w:r>
        <w:rPr>
          <w:lang w:val="nb-NO"/>
        </w:rPr>
        <w:t>s</w:t>
      </w:r>
      <w:r w:rsidR="00C04BA3" w:rsidRPr="00172FFA">
        <w:rPr>
          <w:lang w:val="nb-NO"/>
        </w:rPr>
        <w:t xml:space="preserve"> behovet </w:t>
      </w:r>
      <w:r>
        <w:rPr>
          <w:lang w:val="nb-NO"/>
        </w:rPr>
        <w:t>til</w:t>
      </w:r>
      <w:r w:rsidR="00C04BA3" w:rsidRPr="00172FFA">
        <w:rPr>
          <w:lang w:val="nb-NO"/>
        </w:rPr>
        <w:t xml:space="preserve"> et sted mellom 175 – 300 </w:t>
      </w:r>
      <w:r w:rsidR="00931304">
        <w:rPr>
          <w:lang w:val="nb-NO"/>
        </w:rPr>
        <w:t>p-</w:t>
      </w:r>
      <w:r w:rsidR="00C04BA3" w:rsidRPr="00172FFA">
        <w:rPr>
          <w:lang w:val="nb-NO"/>
        </w:rPr>
        <w:t>plasser</w:t>
      </w:r>
      <w:r w:rsidR="007E4A84" w:rsidRPr="00172FFA">
        <w:rPr>
          <w:lang w:val="nb-NO"/>
        </w:rPr>
        <w:t xml:space="preserve"> i et sentrumsnært parkeringsanlegg</w:t>
      </w:r>
      <w:r>
        <w:rPr>
          <w:lang w:val="nb-NO"/>
        </w:rPr>
        <w:t xml:space="preserve">. </w:t>
      </w:r>
      <w:r w:rsidR="0051159F" w:rsidRPr="00915EEC">
        <w:rPr>
          <w:lang w:val="nb-NO"/>
        </w:rPr>
        <w:t xml:space="preserve">Parkeringsanlegget må naturligvis legge til rette for el-lading. </w:t>
      </w:r>
    </w:p>
    <w:p w14:paraId="77190D15" w14:textId="77777777" w:rsidR="00F82268" w:rsidRDefault="00F82268" w:rsidP="0051159F">
      <w:pPr>
        <w:rPr>
          <w:lang w:val="nb-NO"/>
        </w:rPr>
      </w:pPr>
    </w:p>
    <w:p w14:paraId="1717C38F" w14:textId="77777777" w:rsidR="00941822" w:rsidRPr="00915EEC" w:rsidRDefault="00931304" w:rsidP="0051159F">
      <w:pPr>
        <w:rPr>
          <w:lang w:val="nb-NO"/>
        </w:rPr>
      </w:pPr>
      <w:r>
        <w:rPr>
          <w:lang w:val="nb-NO"/>
        </w:rPr>
        <w:t>Utvalget vil også trekke frem noen punkter for å lykkes</w:t>
      </w:r>
      <w:r w:rsidR="002B4D38">
        <w:rPr>
          <w:lang w:val="nb-NO"/>
        </w:rPr>
        <w:t>:</w:t>
      </w:r>
    </w:p>
    <w:p w14:paraId="05B61234" w14:textId="77777777" w:rsidR="00926B2D" w:rsidRDefault="00926B2D" w:rsidP="00C04BA3">
      <w:pPr>
        <w:pStyle w:val="Listeavsnitt"/>
        <w:numPr>
          <w:ilvl w:val="0"/>
          <w:numId w:val="7"/>
        </w:numPr>
        <w:rPr>
          <w:lang w:val="nb-NO"/>
        </w:rPr>
      </w:pPr>
      <w:r>
        <w:rPr>
          <w:lang w:val="nb-NO"/>
        </w:rPr>
        <w:t xml:space="preserve">Det må legges til rette for </w:t>
      </w:r>
      <w:r w:rsidR="00FD1EA4">
        <w:rPr>
          <w:lang w:val="nb-NO"/>
        </w:rPr>
        <w:t xml:space="preserve">en </w:t>
      </w:r>
      <w:r>
        <w:rPr>
          <w:lang w:val="nb-NO"/>
        </w:rPr>
        <w:t xml:space="preserve">helhetlig parkeringspolitikk </w:t>
      </w:r>
      <w:r w:rsidR="00FD1EA4">
        <w:rPr>
          <w:lang w:val="nb-NO"/>
        </w:rPr>
        <w:t>i sentrum</w:t>
      </w:r>
    </w:p>
    <w:p w14:paraId="34E512C8" w14:textId="77777777" w:rsidR="00941822" w:rsidRDefault="00115879" w:rsidP="00C04BA3">
      <w:pPr>
        <w:pStyle w:val="Listeavsnitt"/>
        <w:numPr>
          <w:ilvl w:val="0"/>
          <w:numId w:val="7"/>
        </w:numPr>
        <w:rPr>
          <w:lang w:val="nb-NO"/>
        </w:rPr>
      </w:pPr>
      <w:r w:rsidRPr="00941822">
        <w:rPr>
          <w:lang w:val="nb-NO"/>
        </w:rPr>
        <w:t>Erfaring</w:t>
      </w:r>
      <w:r w:rsidR="00926B2D">
        <w:rPr>
          <w:lang w:val="nb-NO"/>
        </w:rPr>
        <w:t>er</w:t>
      </w:r>
      <w:r w:rsidRPr="00941822">
        <w:rPr>
          <w:lang w:val="nb-NO"/>
        </w:rPr>
        <w:t xml:space="preserve"> fra andre byer vise</w:t>
      </w:r>
      <w:r w:rsidR="0071304E">
        <w:rPr>
          <w:lang w:val="nb-NO"/>
        </w:rPr>
        <w:t>r</w:t>
      </w:r>
      <w:r w:rsidRPr="00941822">
        <w:rPr>
          <w:lang w:val="nb-NO"/>
        </w:rPr>
        <w:t xml:space="preserve"> at a</w:t>
      </w:r>
      <w:r w:rsidR="00C04BA3" w:rsidRPr="00941822">
        <w:rPr>
          <w:lang w:val="nb-NO"/>
        </w:rPr>
        <w:t xml:space="preserve">ntall </w:t>
      </w:r>
      <w:r w:rsidR="00926B2D">
        <w:rPr>
          <w:lang w:val="nb-NO"/>
        </w:rPr>
        <w:t>p-</w:t>
      </w:r>
      <w:r w:rsidR="00C04BA3" w:rsidRPr="00941822">
        <w:rPr>
          <w:lang w:val="nb-NO"/>
        </w:rPr>
        <w:t xml:space="preserve">plasser i </w:t>
      </w:r>
      <w:r w:rsidR="007E4A84" w:rsidRPr="00941822">
        <w:rPr>
          <w:lang w:val="nb-NO"/>
        </w:rPr>
        <w:t xml:space="preserve">sentrum må </w:t>
      </w:r>
      <w:r w:rsidR="00C04BA3" w:rsidRPr="00941822">
        <w:rPr>
          <w:lang w:val="nb-NO"/>
        </w:rPr>
        <w:t xml:space="preserve">reduseres for å få folk til å </w:t>
      </w:r>
      <w:r w:rsidR="00926B2D">
        <w:rPr>
          <w:lang w:val="nb-NO"/>
        </w:rPr>
        <w:t>bruke p-</w:t>
      </w:r>
      <w:r w:rsidR="0099745F" w:rsidRPr="00941822">
        <w:rPr>
          <w:lang w:val="nb-NO"/>
        </w:rPr>
        <w:t xml:space="preserve">anlegget </w:t>
      </w:r>
    </w:p>
    <w:p w14:paraId="530E5DD8" w14:textId="77777777" w:rsidR="00941822" w:rsidRDefault="00644432" w:rsidP="00C04BA3">
      <w:pPr>
        <w:pStyle w:val="Listeavsnitt"/>
        <w:numPr>
          <w:ilvl w:val="0"/>
          <w:numId w:val="7"/>
        </w:numPr>
        <w:rPr>
          <w:lang w:val="nb-NO"/>
        </w:rPr>
      </w:pPr>
      <w:r>
        <w:rPr>
          <w:lang w:val="nb-NO"/>
        </w:rPr>
        <w:t>Parkeringstiden for</w:t>
      </w:r>
      <w:r w:rsidR="00115879" w:rsidRPr="00941822">
        <w:rPr>
          <w:lang w:val="nb-NO"/>
        </w:rPr>
        <w:t xml:space="preserve"> </w:t>
      </w:r>
      <w:r w:rsidRPr="00941822">
        <w:rPr>
          <w:lang w:val="nb-NO"/>
        </w:rPr>
        <w:t>korttidsparkering</w:t>
      </w:r>
      <w:r w:rsidR="0099745F" w:rsidRPr="00941822">
        <w:rPr>
          <w:lang w:val="nb-NO"/>
        </w:rPr>
        <w:t xml:space="preserve"> i indre sone må </w:t>
      </w:r>
      <w:r w:rsidR="00A51D21" w:rsidRPr="00941822">
        <w:rPr>
          <w:lang w:val="nb-NO"/>
        </w:rPr>
        <w:t>reduseres</w:t>
      </w:r>
    </w:p>
    <w:p w14:paraId="6933037A" w14:textId="77777777" w:rsidR="00BD0C98" w:rsidRDefault="0093223C" w:rsidP="00C04BA3">
      <w:pPr>
        <w:pStyle w:val="Listeavsnitt"/>
        <w:numPr>
          <w:ilvl w:val="0"/>
          <w:numId w:val="7"/>
        </w:numPr>
        <w:rPr>
          <w:lang w:val="nb-NO"/>
        </w:rPr>
      </w:pPr>
      <w:r>
        <w:rPr>
          <w:lang w:val="nb-NO"/>
        </w:rPr>
        <w:t>P</w:t>
      </w:r>
      <w:r w:rsidR="00D84F3A" w:rsidRPr="00941822">
        <w:rPr>
          <w:lang w:val="nb-NO"/>
        </w:rPr>
        <w:t xml:space="preserve">risen på </w:t>
      </w:r>
      <w:r w:rsidR="0099745F" w:rsidRPr="00941822">
        <w:rPr>
          <w:lang w:val="nb-NO"/>
        </w:rPr>
        <w:t>gateparkering må være høyere en</w:t>
      </w:r>
      <w:r w:rsidR="00172FFA" w:rsidRPr="00941822">
        <w:rPr>
          <w:lang w:val="nb-NO"/>
        </w:rPr>
        <w:t>n</w:t>
      </w:r>
      <w:r w:rsidR="0099745F" w:rsidRPr="00941822">
        <w:rPr>
          <w:lang w:val="nb-NO"/>
        </w:rPr>
        <w:t xml:space="preserve"> prisene inne i parkeringsanlegget</w:t>
      </w:r>
      <w:r w:rsidR="00D84F3A" w:rsidRPr="00941822">
        <w:rPr>
          <w:lang w:val="nb-NO"/>
        </w:rPr>
        <w:t xml:space="preserve"> </w:t>
      </w:r>
      <w:r w:rsidR="00172FFA" w:rsidRPr="00941822">
        <w:rPr>
          <w:lang w:val="nb-NO"/>
        </w:rPr>
        <w:t xml:space="preserve"> </w:t>
      </w:r>
    </w:p>
    <w:p w14:paraId="6519619E" w14:textId="77777777" w:rsidR="00941822" w:rsidRDefault="00926B2D" w:rsidP="00C04BA3">
      <w:pPr>
        <w:pStyle w:val="Listeavsnitt"/>
        <w:numPr>
          <w:ilvl w:val="0"/>
          <w:numId w:val="7"/>
        </w:numPr>
        <w:rPr>
          <w:lang w:val="nb-NO"/>
        </w:rPr>
      </w:pPr>
      <w:r>
        <w:rPr>
          <w:lang w:val="nb-NO"/>
        </w:rPr>
        <w:t>Erfaring fra andre byer viser at s</w:t>
      </w:r>
      <w:r w:rsidR="00941822">
        <w:rPr>
          <w:lang w:val="nb-NO"/>
        </w:rPr>
        <w:t>alg og langtidsleie av plasser øker etter etablering</w:t>
      </w:r>
    </w:p>
    <w:p w14:paraId="19C2E5BC" w14:textId="77777777" w:rsidR="00FD1EA4" w:rsidRDefault="00FD1EA4" w:rsidP="00C04BA3">
      <w:pPr>
        <w:rPr>
          <w:lang w:val="nb-NO"/>
        </w:rPr>
      </w:pPr>
    </w:p>
    <w:p w14:paraId="64F41005" w14:textId="77777777" w:rsidR="00374293" w:rsidRDefault="00115879" w:rsidP="00C04BA3">
      <w:pPr>
        <w:rPr>
          <w:lang w:val="nb-NO"/>
        </w:rPr>
      </w:pPr>
      <w:r w:rsidRPr="00A3245C">
        <w:rPr>
          <w:lang w:val="nb-NO"/>
        </w:rPr>
        <w:t>For å kunne beslutte beliggenhet for parkeringsanlegget anbefaler utvalget</w:t>
      </w:r>
      <w:r w:rsidR="00941822" w:rsidRPr="00A3245C">
        <w:rPr>
          <w:lang w:val="nb-NO"/>
        </w:rPr>
        <w:t xml:space="preserve"> at</w:t>
      </w:r>
      <w:r w:rsidR="00A3245C" w:rsidRPr="00A3245C">
        <w:rPr>
          <w:lang w:val="nb-NO"/>
        </w:rPr>
        <w:t>:</w:t>
      </w:r>
    </w:p>
    <w:p w14:paraId="02178EE6" w14:textId="77777777" w:rsidR="00E75F41" w:rsidRDefault="00A3245C" w:rsidP="00C04BA3">
      <w:pPr>
        <w:pStyle w:val="Listeavsnitt"/>
        <w:numPr>
          <w:ilvl w:val="0"/>
          <w:numId w:val="5"/>
        </w:numPr>
        <w:rPr>
          <w:lang w:val="nb-NO"/>
        </w:rPr>
      </w:pPr>
      <w:r>
        <w:rPr>
          <w:lang w:val="nb-NO"/>
        </w:rPr>
        <w:t>B</w:t>
      </w:r>
      <w:r w:rsidR="00E75F41">
        <w:rPr>
          <w:lang w:val="nb-NO"/>
        </w:rPr>
        <w:t xml:space="preserve">ystyret </w:t>
      </w:r>
      <w:r w:rsidR="00BD0C98" w:rsidRPr="00374293">
        <w:rPr>
          <w:lang w:val="nb-NO"/>
        </w:rPr>
        <w:t>bevilger penger til en undersøkelse som tar for seg fjellkvalitet og rasfare</w:t>
      </w:r>
      <w:r w:rsidR="00941822">
        <w:rPr>
          <w:lang w:val="nb-NO"/>
        </w:rPr>
        <w:t xml:space="preserve"> </w:t>
      </w:r>
    </w:p>
    <w:p w14:paraId="5CD1C36D" w14:textId="77777777" w:rsidR="00FD1EA4" w:rsidRDefault="00941822" w:rsidP="00941822">
      <w:pPr>
        <w:pStyle w:val="Listeavsnitt"/>
        <w:numPr>
          <w:ilvl w:val="0"/>
          <w:numId w:val="5"/>
        </w:numPr>
        <w:rPr>
          <w:lang w:val="nb-NO"/>
        </w:rPr>
      </w:pPr>
      <w:r>
        <w:rPr>
          <w:lang w:val="nb-NO"/>
        </w:rPr>
        <w:t>Når</w:t>
      </w:r>
      <w:r w:rsidR="00E75F41" w:rsidRPr="008204A7">
        <w:rPr>
          <w:lang w:val="nb-NO"/>
        </w:rPr>
        <w:t xml:space="preserve"> </w:t>
      </w:r>
      <w:r w:rsidR="00926B2D">
        <w:rPr>
          <w:lang w:val="nb-NO"/>
        </w:rPr>
        <w:t>fje</w:t>
      </w:r>
      <w:r w:rsidR="00FD1EA4">
        <w:rPr>
          <w:lang w:val="nb-NO"/>
        </w:rPr>
        <w:t>llkvalitet og rasfare er kartlagt</w:t>
      </w:r>
      <w:r w:rsidR="00926B2D">
        <w:rPr>
          <w:lang w:val="nb-NO"/>
        </w:rPr>
        <w:t>,</w:t>
      </w:r>
      <w:r w:rsidR="00FD1EA4">
        <w:rPr>
          <w:lang w:val="nb-NO"/>
        </w:rPr>
        <w:t xml:space="preserve"> velger bystyret lokasjon</w:t>
      </w:r>
    </w:p>
    <w:p w14:paraId="76431D70" w14:textId="77777777" w:rsidR="00FD1EA4" w:rsidRDefault="00FD1EA4" w:rsidP="00941822">
      <w:pPr>
        <w:pStyle w:val="Listeavsnitt"/>
        <w:numPr>
          <w:ilvl w:val="0"/>
          <w:numId w:val="5"/>
        </w:numPr>
        <w:rPr>
          <w:lang w:val="nb-NO"/>
        </w:rPr>
      </w:pPr>
      <w:r>
        <w:rPr>
          <w:lang w:val="nb-NO"/>
        </w:rPr>
        <w:t xml:space="preserve">Det </w:t>
      </w:r>
      <w:r w:rsidR="00926B2D">
        <w:rPr>
          <w:lang w:val="nb-NO"/>
        </w:rPr>
        <w:t xml:space="preserve">etableres </w:t>
      </w:r>
      <w:r>
        <w:rPr>
          <w:lang w:val="nb-NO"/>
        </w:rPr>
        <w:t>et interimsstyre som arbeider med finansiering og etablerer et aksjeselskap</w:t>
      </w:r>
    </w:p>
    <w:p w14:paraId="07CD57AA" w14:textId="77777777" w:rsidR="00941822" w:rsidRPr="00941822" w:rsidRDefault="00FD1EA4" w:rsidP="00941822">
      <w:pPr>
        <w:pStyle w:val="Listeavsnitt"/>
        <w:numPr>
          <w:ilvl w:val="0"/>
          <w:numId w:val="5"/>
        </w:numPr>
        <w:rPr>
          <w:lang w:val="nb-NO"/>
        </w:rPr>
      </w:pPr>
      <w:r>
        <w:rPr>
          <w:lang w:val="nb-NO"/>
        </w:rPr>
        <w:t>Aksjeselskapet bygger anlegget og er ansvarlig for den videre driften</w:t>
      </w:r>
    </w:p>
    <w:p w14:paraId="6BA8BF8A" w14:textId="77777777" w:rsidR="002B0832" w:rsidRDefault="00172FFA" w:rsidP="002B0832">
      <w:pPr>
        <w:pStyle w:val="Listeavsnitt"/>
        <w:numPr>
          <w:ilvl w:val="0"/>
          <w:numId w:val="5"/>
        </w:numPr>
        <w:rPr>
          <w:lang w:val="nb-NO"/>
        </w:rPr>
      </w:pPr>
      <w:r w:rsidRPr="002B0832">
        <w:rPr>
          <w:lang w:val="nb-NO"/>
        </w:rPr>
        <w:t>Utvalget anbefaler at Risør kommune går inn som hovedaksjonær</w:t>
      </w:r>
      <w:r w:rsidR="00FD1EA4">
        <w:rPr>
          <w:lang w:val="nb-NO"/>
        </w:rPr>
        <w:t xml:space="preserve"> i selskapet</w:t>
      </w:r>
      <w:r w:rsidR="008204A7" w:rsidRPr="002B0832">
        <w:rPr>
          <w:lang w:val="nb-NO"/>
        </w:rPr>
        <w:t xml:space="preserve"> </w:t>
      </w:r>
    </w:p>
    <w:p w14:paraId="43C90678" w14:textId="77777777" w:rsidR="00F82268" w:rsidRDefault="00F82268" w:rsidP="00C04BA3">
      <w:pPr>
        <w:rPr>
          <w:lang w:val="nb-NO"/>
        </w:rPr>
      </w:pPr>
    </w:p>
    <w:p w14:paraId="120A14D2" w14:textId="77777777" w:rsidR="00AB6835" w:rsidRDefault="00AB6835" w:rsidP="00233071">
      <w:pPr>
        <w:rPr>
          <w:i/>
          <w:color w:val="FF0000"/>
          <w:lang w:val="nb-NO"/>
        </w:rPr>
      </w:pPr>
    </w:p>
    <w:p w14:paraId="27CD6CFF" w14:textId="77777777" w:rsidR="00F015D0" w:rsidRPr="007B146E" w:rsidRDefault="00F015D0">
      <w:pPr>
        <w:rPr>
          <w:lang w:val="nb-NO"/>
        </w:rPr>
      </w:pPr>
    </w:p>
    <w:sectPr w:rsidR="00F015D0" w:rsidRPr="007B146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2A5565" w14:textId="77777777" w:rsidR="00887E7E" w:rsidRDefault="00887E7E" w:rsidP="00876B03">
      <w:pPr>
        <w:spacing w:after="0" w:line="240" w:lineRule="auto"/>
      </w:pPr>
      <w:r>
        <w:separator/>
      </w:r>
    </w:p>
  </w:endnote>
  <w:endnote w:type="continuationSeparator" w:id="0">
    <w:p w14:paraId="39544FCC" w14:textId="77777777" w:rsidR="00887E7E" w:rsidRDefault="00887E7E" w:rsidP="00876B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8AB030" w14:textId="77777777" w:rsidR="00887E7E" w:rsidRDefault="00887E7E" w:rsidP="00876B03">
      <w:pPr>
        <w:spacing w:after="0" w:line="240" w:lineRule="auto"/>
      </w:pPr>
      <w:r>
        <w:separator/>
      </w:r>
    </w:p>
  </w:footnote>
  <w:footnote w:type="continuationSeparator" w:id="0">
    <w:p w14:paraId="14029D6A" w14:textId="77777777" w:rsidR="00887E7E" w:rsidRDefault="00887E7E" w:rsidP="00876B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DF30DC"/>
    <w:multiLevelType w:val="hybridMultilevel"/>
    <w:tmpl w:val="30FC8C6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45C7D"/>
    <w:multiLevelType w:val="hybridMultilevel"/>
    <w:tmpl w:val="D7DED74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72614"/>
    <w:multiLevelType w:val="hybridMultilevel"/>
    <w:tmpl w:val="1B04E478"/>
    <w:lvl w:ilvl="0" w:tplc="FAC2AD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05582F"/>
    <w:multiLevelType w:val="hybridMultilevel"/>
    <w:tmpl w:val="A3F6C49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326E6C"/>
    <w:multiLevelType w:val="hybridMultilevel"/>
    <w:tmpl w:val="B4CED0B6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A364EF"/>
    <w:multiLevelType w:val="hybridMultilevel"/>
    <w:tmpl w:val="57B67D08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443466"/>
    <w:multiLevelType w:val="hybridMultilevel"/>
    <w:tmpl w:val="D904030C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CD0E44"/>
    <w:multiLevelType w:val="hybridMultilevel"/>
    <w:tmpl w:val="25381EB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F5073F"/>
    <w:multiLevelType w:val="hybridMultilevel"/>
    <w:tmpl w:val="6ED68750"/>
    <w:lvl w:ilvl="0" w:tplc="0414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9" w15:restartNumberingAfterBreak="0">
    <w:nsid w:val="680B3109"/>
    <w:multiLevelType w:val="hybridMultilevel"/>
    <w:tmpl w:val="CB3A1A7A"/>
    <w:lvl w:ilvl="0" w:tplc="E14A7E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D2B1BE2"/>
    <w:multiLevelType w:val="hybridMultilevel"/>
    <w:tmpl w:val="C19272F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2"/>
  </w:num>
  <w:num w:numId="5">
    <w:abstractNumId w:val="9"/>
  </w:num>
  <w:num w:numId="6">
    <w:abstractNumId w:val="10"/>
  </w:num>
  <w:num w:numId="7">
    <w:abstractNumId w:val="1"/>
  </w:num>
  <w:num w:numId="8">
    <w:abstractNumId w:val="8"/>
  </w:num>
  <w:num w:numId="9">
    <w:abstractNumId w:val="0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7YwMjc1MDYwtzRR0lEKTi0uzszPAykwrQUAsU4cxywAAAA="/>
  </w:docVars>
  <w:rsids>
    <w:rsidRoot w:val="007B146E"/>
    <w:rsid w:val="00050715"/>
    <w:rsid w:val="000A7337"/>
    <w:rsid w:val="000D50E6"/>
    <w:rsid w:val="000E1E1F"/>
    <w:rsid w:val="000F753D"/>
    <w:rsid w:val="00111D90"/>
    <w:rsid w:val="00115879"/>
    <w:rsid w:val="00172FFA"/>
    <w:rsid w:val="001A7827"/>
    <w:rsid w:val="001B0343"/>
    <w:rsid w:val="001E34E7"/>
    <w:rsid w:val="001F0317"/>
    <w:rsid w:val="001F1E1A"/>
    <w:rsid w:val="00233071"/>
    <w:rsid w:val="00253201"/>
    <w:rsid w:val="002557A0"/>
    <w:rsid w:val="00283F3C"/>
    <w:rsid w:val="00286A4E"/>
    <w:rsid w:val="002A681A"/>
    <w:rsid w:val="002B0832"/>
    <w:rsid w:val="002B4D38"/>
    <w:rsid w:val="002D7EBF"/>
    <w:rsid w:val="00321ACD"/>
    <w:rsid w:val="00330C13"/>
    <w:rsid w:val="00337C54"/>
    <w:rsid w:val="00351710"/>
    <w:rsid w:val="00354132"/>
    <w:rsid w:val="00374293"/>
    <w:rsid w:val="003C6A1C"/>
    <w:rsid w:val="003E55DE"/>
    <w:rsid w:val="0043333B"/>
    <w:rsid w:val="004368F1"/>
    <w:rsid w:val="004765C9"/>
    <w:rsid w:val="004B57B9"/>
    <w:rsid w:val="004B69B3"/>
    <w:rsid w:val="004F68DC"/>
    <w:rsid w:val="0051159F"/>
    <w:rsid w:val="005542B7"/>
    <w:rsid w:val="00562CF2"/>
    <w:rsid w:val="00563E3B"/>
    <w:rsid w:val="00597A6A"/>
    <w:rsid w:val="00616B7F"/>
    <w:rsid w:val="00644432"/>
    <w:rsid w:val="006448EF"/>
    <w:rsid w:val="00660381"/>
    <w:rsid w:val="0071304E"/>
    <w:rsid w:val="00721CCC"/>
    <w:rsid w:val="0073678E"/>
    <w:rsid w:val="00753C35"/>
    <w:rsid w:val="00766B34"/>
    <w:rsid w:val="0077526C"/>
    <w:rsid w:val="007851E3"/>
    <w:rsid w:val="00785C7F"/>
    <w:rsid w:val="007B146E"/>
    <w:rsid w:val="007E4A84"/>
    <w:rsid w:val="007F38DC"/>
    <w:rsid w:val="00814561"/>
    <w:rsid w:val="00815629"/>
    <w:rsid w:val="008204A7"/>
    <w:rsid w:val="00876B03"/>
    <w:rsid w:val="00887E7E"/>
    <w:rsid w:val="008A3783"/>
    <w:rsid w:val="008B6FB1"/>
    <w:rsid w:val="008D1079"/>
    <w:rsid w:val="008E4890"/>
    <w:rsid w:val="00915EEC"/>
    <w:rsid w:val="009228D0"/>
    <w:rsid w:val="00926B2D"/>
    <w:rsid w:val="00931304"/>
    <w:rsid w:val="0093223C"/>
    <w:rsid w:val="00941822"/>
    <w:rsid w:val="0099745F"/>
    <w:rsid w:val="009D1682"/>
    <w:rsid w:val="009D4810"/>
    <w:rsid w:val="00A3245C"/>
    <w:rsid w:val="00A51D21"/>
    <w:rsid w:val="00A57D78"/>
    <w:rsid w:val="00A76745"/>
    <w:rsid w:val="00AB6835"/>
    <w:rsid w:val="00AD0FBE"/>
    <w:rsid w:val="00B128F7"/>
    <w:rsid w:val="00B20A1A"/>
    <w:rsid w:val="00B51834"/>
    <w:rsid w:val="00B60E22"/>
    <w:rsid w:val="00B75D6B"/>
    <w:rsid w:val="00BC657F"/>
    <w:rsid w:val="00BD0C98"/>
    <w:rsid w:val="00BD7B39"/>
    <w:rsid w:val="00BE2774"/>
    <w:rsid w:val="00C04BA3"/>
    <w:rsid w:val="00C87FFD"/>
    <w:rsid w:val="00CB31F0"/>
    <w:rsid w:val="00CC7DCE"/>
    <w:rsid w:val="00D33AC0"/>
    <w:rsid w:val="00D42A4D"/>
    <w:rsid w:val="00D56AE9"/>
    <w:rsid w:val="00D72849"/>
    <w:rsid w:val="00D84F3A"/>
    <w:rsid w:val="00DF6060"/>
    <w:rsid w:val="00E01CC8"/>
    <w:rsid w:val="00E1259E"/>
    <w:rsid w:val="00E26142"/>
    <w:rsid w:val="00E32FD7"/>
    <w:rsid w:val="00E46A39"/>
    <w:rsid w:val="00E63830"/>
    <w:rsid w:val="00E67B5F"/>
    <w:rsid w:val="00E75F41"/>
    <w:rsid w:val="00E96D3A"/>
    <w:rsid w:val="00EA5BBF"/>
    <w:rsid w:val="00ED566B"/>
    <w:rsid w:val="00ED5859"/>
    <w:rsid w:val="00F015D0"/>
    <w:rsid w:val="00F269AA"/>
    <w:rsid w:val="00F33B16"/>
    <w:rsid w:val="00F63765"/>
    <w:rsid w:val="00F63DDB"/>
    <w:rsid w:val="00F82268"/>
    <w:rsid w:val="00F966C2"/>
    <w:rsid w:val="00FC437A"/>
    <w:rsid w:val="00FD1EA4"/>
    <w:rsid w:val="00FE39D3"/>
    <w:rsid w:val="00FE6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331675"/>
  <w15:chartTrackingRefBased/>
  <w15:docId w15:val="{56F3CCBB-B9AC-44F0-93C0-9DD5C7B2C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nn-NO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2D7E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233071"/>
    <w:pPr>
      <w:ind w:left="720"/>
      <w:contextualSpacing/>
    </w:pPr>
  </w:style>
  <w:style w:type="character" w:customStyle="1" w:styleId="Overskrift1Tegn">
    <w:name w:val="Overskrift 1 Tegn"/>
    <w:basedOn w:val="Standardskriftforavsnitt"/>
    <w:link w:val="Overskrift1"/>
    <w:uiPriority w:val="9"/>
    <w:rsid w:val="002D7EB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nn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3CEB4-17D0-434D-B76D-4FAE1BA6E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9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heim, Kamilla</dc:creator>
  <cp:keywords/>
  <dc:description/>
  <cp:lastModifiedBy>Ragni Macqueen Leifson</cp:lastModifiedBy>
  <cp:revision>4</cp:revision>
  <cp:lastPrinted>2021-01-26T08:54:00Z</cp:lastPrinted>
  <dcterms:created xsi:type="dcterms:W3CDTF">2021-01-27T07:54:00Z</dcterms:created>
  <dcterms:modified xsi:type="dcterms:W3CDTF">2021-01-27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1-01-22T07:23:47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ActionId">
    <vt:lpwstr>41983e03-f067-4111-a06d-de80b46482b0</vt:lpwstr>
  </property>
  <property fmtid="{D5CDD505-2E9C-101B-9397-08002B2CF9AE}" pid="8" name="MSIP_Label_b4114459-e220-4ae9-b339-4ebe6008cdd4_ContentBits">
    <vt:lpwstr>0</vt:lpwstr>
  </property>
</Properties>
</file>